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B995A1A" w14:textId="06043BB5" w:rsidR="000A4064" w:rsidRDefault="000A4064">
      <w:r>
        <w:t xml:space="preserve">This program configures the temperature sensor on the </w:t>
      </w:r>
      <w:r w:rsidR="008D3F23">
        <w:t>NUCLEO-</w:t>
      </w:r>
      <w:r>
        <w:t>STM32F411RE to read the CPU temperature and display it with UART.</w:t>
      </w:r>
    </w:p>
    <w:p w14:paraId="36F25A0F" w14:textId="6A3BDD23" w:rsidR="000A4064" w:rsidRDefault="000A4064">
      <w:r>
        <w:t>The output is the program is shown below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8B0DB2" w14:paraId="6F498545" w14:textId="77777777" w:rsidTr="008B0DB2">
        <w:tc>
          <w:tcPr>
            <w:tcW w:w="9016" w:type="dxa"/>
          </w:tcPr>
          <w:p w14:paraId="0E1FA6AA" w14:textId="7AE0E8D4" w:rsidR="008B0DB2" w:rsidRDefault="008B0DB2">
            <w:r w:rsidRPr="008B0DB2">
              <w:rPr>
                <w:noProof/>
              </w:rPr>
              <w:drawing>
                <wp:inline distT="0" distB="0" distL="0" distR="0" wp14:anchorId="21510E32" wp14:editId="3D9A4D56">
                  <wp:extent cx="5731510" cy="3078480"/>
                  <wp:effectExtent l="0" t="0" r="2540" b="762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731510" cy="30784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159F70B1" w14:textId="77777777" w:rsidR="008B0DB2" w:rsidRDefault="008B0DB2"/>
    <w:p w14:paraId="778C9FEF" w14:textId="0B2AA4EB" w:rsidR="001C759C" w:rsidRDefault="000A4064">
      <w:r>
        <w:t>When a finger is played on the MCU’</w:t>
      </w:r>
      <w:r w:rsidR="00B96ACE">
        <w:t>s</w:t>
      </w:r>
      <w:r>
        <w:t xml:space="preserve"> CPU</w:t>
      </w:r>
      <w:r w:rsidR="00B96ACE">
        <w:t>,</w:t>
      </w:r>
      <w:r>
        <w:t xml:space="preserve"> the temperature increase</w:t>
      </w:r>
      <w:r w:rsidR="005B04E4">
        <w:t>s</w:t>
      </w:r>
      <w:r>
        <w:t xml:space="preserve"> slightly</w:t>
      </w:r>
      <w:r w:rsidR="00B96ACE">
        <w:t>,</w:t>
      </w:r>
      <w:r>
        <w:t xml:space="preserve"> as show</w:t>
      </w:r>
      <w:r w:rsidR="00B96ACE">
        <w:t>n</w:t>
      </w:r>
      <w:r>
        <w:t xml:space="preserve"> below</w:t>
      </w:r>
      <w:r w:rsidR="00B96ACE">
        <w:t>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487B88" w14:paraId="46BE42CC" w14:textId="77777777" w:rsidTr="00487B88">
        <w:tc>
          <w:tcPr>
            <w:tcW w:w="9016" w:type="dxa"/>
          </w:tcPr>
          <w:p w14:paraId="68E57B76" w14:textId="5EAC366A" w:rsidR="00487B88" w:rsidRDefault="00487B88">
            <w:r w:rsidRPr="00487B88">
              <w:rPr>
                <w:noProof/>
              </w:rPr>
              <w:drawing>
                <wp:inline distT="0" distB="0" distL="0" distR="0" wp14:anchorId="0FB067FD" wp14:editId="7D920277">
                  <wp:extent cx="5731510" cy="3625215"/>
                  <wp:effectExtent l="0" t="0" r="2540" b="0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731510" cy="362521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1F23C862" w14:textId="7EAFEC52" w:rsidR="00487B88" w:rsidRDefault="00487B88"/>
    <w:sectPr w:rsidR="00487B88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DAwNLSwNDO0NDI1NjNT0lEKTi0uzszPAykwrgUADC48wywAAAA="/>
  </w:docVars>
  <w:rsids>
    <w:rsidRoot w:val="00DF0B1C"/>
    <w:rsid w:val="000A4064"/>
    <w:rsid w:val="001B66F3"/>
    <w:rsid w:val="001C759C"/>
    <w:rsid w:val="002F05BE"/>
    <w:rsid w:val="00325D59"/>
    <w:rsid w:val="0033098E"/>
    <w:rsid w:val="0044407A"/>
    <w:rsid w:val="00487B88"/>
    <w:rsid w:val="004D5561"/>
    <w:rsid w:val="00566697"/>
    <w:rsid w:val="00582B41"/>
    <w:rsid w:val="005B04E4"/>
    <w:rsid w:val="005B6850"/>
    <w:rsid w:val="005E6AC8"/>
    <w:rsid w:val="005F100E"/>
    <w:rsid w:val="005F554B"/>
    <w:rsid w:val="006171F9"/>
    <w:rsid w:val="007623F5"/>
    <w:rsid w:val="00797A09"/>
    <w:rsid w:val="008040C7"/>
    <w:rsid w:val="00866836"/>
    <w:rsid w:val="008721F4"/>
    <w:rsid w:val="008B0DB2"/>
    <w:rsid w:val="008B4782"/>
    <w:rsid w:val="008D3F23"/>
    <w:rsid w:val="008D6974"/>
    <w:rsid w:val="00B96ACE"/>
    <w:rsid w:val="00BF1160"/>
    <w:rsid w:val="00C0684A"/>
    <w:rsid w:val="00C2358B"/>
    <w:rsid w:val="00CA420A"/>
    <w:rsid w:val="00CC3CDB"/>
    <w:rsid w:val="00CD022E"/>
    <w:rsid w:val="00D822F0"/>
    <w:rsid w:val="00DF0B1C"/>
    <w:rsid w:val="00EA4692"/>
    <w:rsid w:val="00F7723D"/>
    <w:rsid w:val="00FB2979"/>
    <w:rsid w:val="00FC140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315AC38"/>
  <w15:chartTrackingRefBased/>
  <w15:docId w15:val="{3B69C484-029B-4122-90A1-070C68CE3F5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8B0DB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1</Pages>
  <Words>40</Words>
  <Characters>231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eun Giwa</dc:creator>
  <cp:keywords/>
  <dc:description/>
  <cp:lastModifiedBy>Seun Giwa</cp:lastModifiedBy>
  <cp:revision>7</cp:revision>
  <dcterms:created xsi:type="dcterms:W3CDTF">2022-09-18T21:58:00Z</dcterms:created>
  <dcterms:modified xsi:type="dcterms:W3CDTF">2022-09-18T22:34:00Z</dcterms:modified>
</cp:coreProperties>
</file>